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 lack window which is the bash interface with which you will be interacting. It also contains a side panel of instructions with which you will not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1"/>
          <w:numId w:val="1008"/>
        </w:numPr>
        <w:pStyle w:val="Compact"/>
      </w:pPr>
      <w:r>
        <w:t xml:space="preserve">Do not read or interact with the side panel instructions. Instead focus on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21:47:34Z</dcterms:created>
  <dcterms:modified xsi:type="dcterms:W3CDTF">2022-08-03T2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